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9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51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bservações:</w:t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4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6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4" w:name="funções-de-auditori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auditori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4"/>
    <w:bookmarkStart w:id="55" w:name="funções-de-data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Funções de data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7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5"/>
    <w:bookmarkEnd w:id="56"/>
    <w:bookmarkStart w:id="63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7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87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87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087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7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58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8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8"/>
    <w:bookmarkStart w:id="62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9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9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9"/>
    <w:bookmarkStart w:id="60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9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9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9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9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Start w:id="61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0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End w:id="62"/>
    <w:bookmarkEnd w:id="63"/>
    <w:bookmarkEnd w:id="64"/>
    <w:bookmarkStart w:id="71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5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0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5"/>
    <w:bookmarkStart w:id="69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7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9"/>
    <w:bookmarkStart w:id="70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Start w:id="74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2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1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2"/>
    <w:bookmarkStart w:id="73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1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1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1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3"/>
    <w:bookmarkEnd w:id="74"/>
    <w:bookmarkStart w:id="75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2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5"/>
    <w:bookmarkStart w:id="79" w:name="X346d1751fa7af33176c47b34e1bd062c0d5382c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bookmarkStart w:id="76" w:name="create-trigger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CREATE TRIGGER</w:t>
      </w:r>
    </w:p>
    <w:bookmarkEnd w:id="76"/>
    <w:bookmarkStart w:id="77" w:name="alter-trigger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ALTER TRIGGER</w:t>
      </w:r>
    </w:p>
    <w:bookmarkEnd w:id="77"/>
    <w:bookmarkStart w:id="78" w:name="drop-trigge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DROP TRIGGER</w:t>
      </w:r>
    </w:p>
    <w:p>
      <w:r>
        <w:br w:type="page"/>
      </w:r>
    </w:p>
    <w:bookmarkEnd w:id="78"/>
    <w:bookmarkEnd w:id="79"/>
    <w:bookmarkStart w:id="87" w:name="categorias-de-coman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tegorias de comandos</w:t>
      </w:r>
    </w:p>
    <w:bookmarkStart w:id="80" w:name="X270a1cfe695a38f2810d4be4d20506698cbbf4b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80"/>
    <w:bookmarkStart w:id="81" w:name="X86641bc228d5beeb1a104189fb64d745b5ac3f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8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8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8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4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4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4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14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1"/>
    <w:bookmarkStart w:id="85" w:name="Xcfe9bd57e3508e272920d3f8feac053a34a9b28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82" w:name="login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ogin</w:t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14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148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148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151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151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1"/>
        </w:numPr>
      </w:pPr>
      <w:r>
        <w:t xml:space="preserve">Etc.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2"/>
    <w:bookmarkStart w:id="83" w:name="user---usuário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USER - Usuário</w:t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156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3"/>
    <w:bookmarkStart w:id="84" w:name="permissões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Permissões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161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0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84"/>
    <w:bookmarkEnd w:id="85"/>
    <w:bookmarkStart w:id="86" w:name="X6dd0b6ee3177a5c44bd4c55c53edca139ce990a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6"/>
    <w:bookmarkEnd w:id="87"/>
    <w:bookmarkStart w:id="91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88" w:name="problemas-para-fazer-login-o-ssm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70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88"/>
    <w:bookmarkStart w:id="89" w:name="X5efb11d18397f622013015cd11d8b4aea8210ed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72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89"/>
    <w:bookmarkStart w:id="90" w:name="formato-da-data-no-sistema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90"/>
    <w:bookmarkEnd w:id="91"/>
    <w:bookmarkStart w:id="93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92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1"/>
  </w:num>
  <w:num w:numId="109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25T09:24:14Z</dcterms:created>
  <dcterms:modified xsi:type="dcterms:W3CDTF">2022-06-25T09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